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1" w:name="internship-application-letter"/>
    <w:p>
      <w:pPr>
        <w:pStyle w:val="Heading1"/>
      </w:pPr>
      <w:r>
        <w:t xml:space="preserve">Internship Application Letter</w:t>
      </w:r>
    </w:p>
    <w:bookmarkStart w:id="20" w:name="plumber-internship-position"/>
    <w:p>
      <w:pPr>
        <w:pStyle w:val="Heading2"/>
      </w:pPr>
      <w:r>
        <w:t xml:space="preserve">Plumber Internship Position</w:t>
      </w:r>
    </w:p>
    <w:p>
      <w:pPr>
        <w:pStyle w:val="FirstParagraph"/>
      </w:pPr>
      <w:r>
        <w:t xml:space="preserve">Ho Chi Minh City, Vietnam</w:t>
      </w:r>
    </w:p>
    <w:bookmarkEnd w:id="20"/>
    <w:bookmarkEnd w:id="21"/>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br/>
      </w:r>
    </w:p>
    <w:p>
      <w:pPr>
        <w:pStyle w:val="BodyText"/>
      </w:pPr>
      <w:r>
        <w:t xml:space="preserve">[Date]</w:t>
      </w:r>
    </w:p>
    <w:p>
      <w:pPr>
        <w:pStyle w:val="BodyText"/>
      </w:pPr>
      <w:r>
        <w:br/>
      </w:r>
      <w:r>
        <w:t xml:space="preserve">Hiring Manager</w:t>
      </w:r>
      <w:r>
        <w:t xml:space="preserve"> </w:t>
      </w:r>
      <w:r>
        <w:t xml:space="preserve">[Company Name]</w:t>
      </w:r>
      <w:r>
        <w:t xml:space="preserve"> </w:t>
      </w:r>
      <w:r>
        <w:t xml:space="preserve">[Company Address]</w:t>
      </w:r>
      <w:r>
        <w:t xml:space="preserve"> </w:t>
      </w:r>
      <w:r>
        <w:t xml:space="preserve">District 1, Ho Chi Minh City</w:t>
      </w:r>
    </w:p>
    <w:bookmarkStart w:id="22" w:name="X7b93dfd59f184dea1bacf7f1b69cc369d1a25b4"/>
    <w:p>
      <w:pPr>
        <w:pStyle w:val="Heading2"/>
      </w:pPr>
      <w:r>
        <w:t xml:space="preserve">Subject: Application for Plumber Internship Position at [Company Name]</w:t>
      </w:r>
    </w:p>
    <w:p>
      <w:pPr>
        <w:pStyle w:val="FirstParagraph"/>
      </w:pPr>
      <w:r>
        <w:t xml:space="preserve">Dear Hiring Manager,</w:t>
      </w:r>
    </w:p>
    <w:p>
      <w:pPr>
        <w:pStyle w:val="BodyText"/>
      </w:pPr>
      <w:r>
        <w:t xml:space="preserve">I am writing with profound enthusiasm to express my sincere interest in the Plumber Internship Position at [Company Name], as advertised on your company website/social media platform. As a dedicated and highly motivated final-year student pursuing a vocational certificate in Plumbing Technology at the Ho Chi Minh City Technical College, I have closely followed [Company Name]'s reputation for excellence in residential and commercial plumbing solutions across Vietnam’s most dynamic metropolis. My academic training, hands-on practice with Vietnamese plumbing standards, and deep commitment to contributing to Ho Chi Minh City’s infrastructure development make me an ideal candidate for this internship opportunity.</w:t>
      </w:r>
    </w:p>
    <w:p>
      <w:pPr>
        <w:pStyle w:val="BodyText"/>
      </w:pPr>
      <w:r>
        <w:t xml:space="preserve">Ho Chi Minh City represents one of the fastest-growing urban centers in Southeast Asia, experiencing unprecedented construction booms and population density. This rapid urbanization places immense pressure on essential utility systems, making skilled plumbing professionals critical to public health and sustainable development. I understand that your company plays a pivotal role in ensuring reliable water distribution, efficient drainage networks, and modern sanitation facilities across Districts 1 through 12 – areas where aging infrastructure meets the demands of a thriving metropolis. My aspiration is not merely to learn the technical aspects of plumbing, but to actively support this vital mission within Ho Chi Minh City’s evolving landscape.</w:t>
      </w:r>
    </w:p>
    <w:p>
      <w:pPr>
        <w:pStyle w:val="BodyText"/>
      </w:pPr>
      <w:r>
        <w:t xml:space="preserve">My academic journey at Ho Chi Minh City Technical College has provided me with comprehensive theoretical and practical training directly aligned with industry needs in Vietnam. I have successfully completed courses including: Advanced Pipe Fitting &amp; Soldering (TCVN 5703:2018 Standards), Water Supply System Design, Drainage Network Installation, and Emergency Repair Protocols for Monsoon Season Challenges. Crucially, I’ve gained extensive hands-on experience using both traditional Vietnamese plumbing tools and modern equipment – from copper pipe bending with manual benders to operating digital leak detection devices common in HCMC’s high-end residential projects. During my last semester, I participated in a community service project at a local housing cooperative in Binh Thanh District, where I assisted senior plumbers in repairing water mains for 30+ households affected by monsoon-related pipe bursts – an experience that underscored the immediate impact of our work on Ho Chi Minh City residents’ daily lives.</w:t>
      </w:r>
    </w:p>
    <w:p>
      <w:pPr>
        <w:pStyle w:val="BodyText"/>
      </w:pPr>
      <w:r>
        <w:t xml:space="preserve">What distinguishes my application is my deep understanding of Vietnam’s unique plumbing context. I am fluent in Vietnamese (both formal and colloquial) and familiar with common challenges specific to Ho Chi Minh City: adapting repairs to varied soil conditions affecting pipe stability, managing water pressure fluctuations in high-rise buildings, complying with municipal codes like the Ho Chi Minh City Urban Construction Department’s 2021 Plumbing Regulations (QĐ 07/2021/QĐ-UBND), and employing sustainable practices such as rainwater harvesting system installation. I’ve also completed a specialized module on handling modern water filtration systems increasingly demanded by HCMC homeowners concerned about tap water quality during the dry season. Furthermore, I am committed to learning your company’s proprietary workflows and safety protocols immediately upon joining – including your specific approaches to dealing with HCMC’s complex underground utility networks.</w:t>
      </w:r>
    </w:p>
    <w:p>
      <w:pPr>
        <w:pStyle w:val="BodyText"/>
      </w:pPr>
      <w:r>
        <w:t xml:space="preserve">I have long admired [Company Name]’s contributions to community resilience in Ho Chi Minh City. Your recent project installing smart water meters across Thao Dien Ward exemplifies the innovative, forward-thinking approach that inspires me. I am particularly eager to learn from your team’s expertise in navigating the intricate permissions required for repairs within HCMC’s dense urban environments – a skill vital for any plumber seeking to make an impact here. My ability to communicate effectively with both technical supervisors and community members (in Vietnamese), coupled with my strong work ethic, reliability, and eagerness to learn from experienced professionals, would allow me to integrate seamlessly into your team from day one.</w:t>
      </w:r>
    </w:p>
    <w:p>
      <w:pPr>
        <w:pStyle w:val="BodyText"/>
      </w:pPr>
      <w:r>
        <w:t xml:space="preserve">My internship goals are clear: I seek an immersive experience where I can develop advanced diagnostic skills for complex plumbing systems common in Vietnam’s older neighborhoods (like those in District 5 and 10), master modern techniques such as PEX piping installation under HCMC’s building codes, and contribute to projects that enhance the city’s water infrastructure. More importantly, I aim to embody the values of professionalism, safety awareness, and community service that [Company Name] is known for. I am fully available for a minimum six-month internship starting from [Start Date], including weekends during peak construction seasons in Ho Chi Minh City.</w:t>
      </w:r>
    </w:p>
    <w:p>
      <w:pPr>
        <w:pStyle w:val="BodyText"/>
      </w:pPr>
      <w:r>
        <w:t xml:space="preserve">I have attached my resume detailing my academic achievements, relevant coursework, and volunteer experience. My references include Mr. Nguyen Van A (Head of Plumbing Department at Ho Chi Minh City Technical College) and Ms. Le Thi B (Senior Plumber at HCMC Urban Water Supply Company), both available upon request to discuss my aptitude for this critical trade within Vietnam’s urban context.</w:t>
      </w:r>
    </w:p>
    <w:p>
      <w:pPr>
        <w:pStyle w:val="BodyText"/>
      </w:pPr>
      <w:r>
        <w:t xml:space="preserve">Thank you for considering my application. I am deeply passionate about the vital role plumbing plays in Ho Chi Minh City’s growth and quality of life, and I am eager to contribute as a dedicated Plumber Intern under [Company Name]’s guidance. My resume is available upon request, and I welcome the opportunity to discuss how my skills align with your team’s goals during an interview at your earliest convenience.</w:t>
      </w:r>
    </w:p>
    <w:p>
      <w:pPr>
        <w:pStyle w:val="BodyText"/>
      </w:pPr>
      <w:r>
        <w:t xml:space="preserve">Sincerely,</w:t>
      </w:r>
    </w:p>
    <w:p>
      <w:pPr>
        <w:pStyle w:val="BodyText"/>
      </w:pPr>
      <w:r>
        <w:br/>
      </w:r>
      <w:r>
        <w:br/>
      </w:r>
    </w:p>
    <w:p>
      <w:pPr>
        <w:pStyle w:val="BodyText"/>
      </w:pPr>
      <w:r>
        <w:t xml:space="preserve">[Your Full Name]</w:t>
      </w:r>
      <w:r>
        <w:br/>
      </w:r>
      <w:r>
        <w:t xml:space="preserve">Vocational Certificate Candidate, Plumbing Technology</w:t>
      </w:r>
      <w:r>
        <w:br/>
      </w:r>
      <w:r>
        <w:t xml:space="preserve">Ho Chi Minh City Technical College</w:t>
      </w:r>
    </w:p>
    <w:p>
      <w:pPr>
        <w:pStyle w:val="BodyText"/>
      </w:pPr>
      <w:r>
        <w:t xml:space="preserve">Word Count: 832</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 Ho Chi Minh City</dc:title>
  <dc:creator/>
  <cp:keywords/>
  <dcterms:created xsi:type="dcterms:W3CDTF">2026-06-03T03:02:42Z</dcterms:created>
  <dcterms:modified xsi:type="dcterms:W3CDTF">2026-06-03T03:02:42Z</dcterms:modified>
</cp:coreProperties>
</file>

<file path=docProps/custom.xml><?xml version="1.0" encoding="utf-8"?>
<Properties xmlns="http://schemas.openxmlformats.org/officeDocument/2006/custom-properties" xmlns:vt="http://schemas.openxmlformats.org/officeDocument/2006/docPropsVTypes"/>
</file>